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36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80.png" ContentType="image/png"/>
  <Override PartName="/word/media/rId38.png" ContentType="image/png"/>
  <Override PartName="/word/media/rId182.png" ContentType="image/png"/>
  <Override PartName="/word/media/rId184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tidy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0-06-14</w:t>
      </w:r>
      <w:r>
        <w:t xml:space="preserve"> </w:t>
      </w:r>
      <w:r>
        <w:t xml:space="preserve">14:10:20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4999.999999999999"/>
        <w:tblLook w:firstRow="1"/>
      </w:tblPr>
      <w:tblGrid>
        <w:gridCol w:w="603"/>
        <w:gridCol w:w="3922"/>
        <w:gridCol w:w="754"/>
        <w:gridCol w:w="829"/>
        <w:gridCol w:w="754"/>
        <w:gridCol w:w="10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type">
              <w:r>
                <w:rPr>
                  <w:rStyle w:val="Hyperlink"/>
                  <w:b/>
                </w:rPr>
                <w:t xml:space="preserve">Activity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id">
              <w:r>
                <w:rPr>
                  <w:rStyle w:val="Hyperlink"/>
                  <w:b/>
                </w:rPr>
                <w:t xml:space="preserve">Subject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-mean-x">
              <w:r>
                <w:rPr>
                  <w:rStyle w:val="Hyperlink"/>
                  <w:b/>
                </w:rPr>
                <w:t xml:space="preserve">TimeBodyAccelerometer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-mean-y">
              <w:r>
                <w:rPr>
                  <w:rStyle w:val="Hyperlink"/>
                  <w:b/>
                </w:rPr>
                <w:t xml:space="preserve">TimeBodyAccelerometer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-mean-z">
              <w:r>
                <w:rPr>
                  <w:rStyle w:val="Hyperlink"/>
                  <w:b/>
                </w:rPr>
                <w:t xml:space="preserve">TimeBodyAccelerometer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-std-x">
              <w:r>
                <w:rPr>
                  <w:rStyle w:val="Hyperlink"/>
                  <w:b/>
                </w:rPr>
                <w:t xml:space="preserve">TimeBodyAccelerometer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-std-y">
              <w:r>
                <w:rPr>
                  <w:rStyle w:val="Hyperlink"/>
                  <w:b/>
                </w:rPr>
                <w:t xml:space="preserve">TimeBodyAccelerometer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-std-z">
              <w:r>
                <w:rPr>
                  <w:rStyle w:val="Hyperlink"/>
                  <w:b/>
                </w:rPr>
                <w:t xml:space="preserve">TimeBodyAccelerometer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-mean-x">
              <w:r>
                <w:rPr>
                  <w:rStyle w:val="Hyperlink"/>
                  <w:b/>
                </w:rPr>
                <w:t xml:space="preserve">TimeGravityAccelerometer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-mean-y">
              <w:r>
                <w:rPr>
                  <w:rStyle w:val="Hyperlink"/>
                  <w:b/>
                </w:rPr>
                <w:t xml:space="preserve">TimeGravityAccelerometer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-mean-z">
              <w:r>
                <w:rPr>
                  <w:rStyle w:val="Hyperlink"/>
                  <w:b/>
                </w:rPr>
                <w:t xml:space="preserve">TimeGravityAccelerometer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-std-x">
              <w:r>
                <w:rPr>
                  <w:rStyle w:val="Hyperlink"/>
                  <w:b/>
                </w:rPr>
                <w:t xml:space="preserve">TimeGravityAccelerometer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-std-y">
              <w:r>
                <w:rPr>
                  <w:rStyle w:val="Hyperlink"/>
                  <w:b/>
                </w:rPr>
                <w:t xml:space="preserve">TimeGravityAccelerometer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-std-z">
              <w:r>
                <w:rPr>
                  <w:rStyle w:val="Hyperlink"/>
                  <w:b/>
                </w:rPr>
                <w:t xml:space="preserve">TimeGravityAccelerometer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-mean-x">
              <w:r>
                <w:rPr>
                  <w:rStyle w:val="Hyperlink"/>
                  <w:b/>
                </w:rPr>
                <w:t xml:space="preserve">TimeBodyAccelerometerJerk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-mean-y">
              <w:r>
                <w:rPr>
                  <w:rStyle w:val="Hyperlink"/>
                  <w:b/>
                </w:rPr>
                <w:t xml:space="preserve">TimeBodyAccelerometerJerk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-mean-z">
              <w:r>
                <w:rPr>
                  <w:rStyle w:val="Hyperlink"/>
                  <w:b/>
                </w:rPr>
                <w:t xml:space="preserve">TimeBodyAccelerometerJerk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-std-x">
              <w:r>
                <w:rPr>
                  <w:rStyle w:val="Hyperlink"/>
                  <w:b/>
                </w:rPr>
                <w:t xml:space="preserve">TimeBodyAccelerometerJerk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-std-y">
              <w:r>
                <w:rPr>
                  <w:rStyle w:val="Hyperlink"/>
                  <w:b/>
                </w:rPr>
                <w:t xml:space="preserve">TimeBodyAccelerometerJerk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-std-z">
              <w:r>
                <w:rPr>
                  <w:rStyle w:val="Hyperlink"/>
                  <w:b/>
                </w:rPr>
                <w:t xml:space="preserve">TimeBodyAccelerometerJerk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-mean-x">
              <w:r>
                <w:rPr>
                  <w:rStyle w:val="Hyperlink"/>
                  <w:b/>
                </w:rPr>
                <w:t xml:space="preserve">TimeBodyGyroscope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-mean-y">
              <w:r>
                <w:rPr>
                  <w:rStyle w:val="Hyperlink"/>
                  <w:b/>
                </w:rPr>
                <w:t xml:space="preserve">TimeBodyGyroscope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-mean-z">
              <w:r>
                <w:rPr>
                  <w:rStyle w:val="Hyperlink"/>
                  <w:b/>
                </w:rPr>
                <w:t xml:space="preserve">TimeBodyGyroscope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-std-x">
              <w:r>
                <w:rPr>
                  <w:rStyle w:val="Hyperlink"/>
                  <w:b/>
                </w:rPr>
                <w:t xml:space="preserve">TimeBodyGyroscope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-std-y">
              <w:r>
                <w:rPr>
                  <w:rStyle w:val="Hyperlink"/>
                  <w:b/>
                </w:rPr>
                <w:t xml:space="preserve">TimeBodyGyroscope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-std-z">
              <w:r>
                <w:rPr>
                  <w:rStyle w:val="Hyperlink"/>
                  <w:b/>
                </w:rPr>
                <w:t xml:space="preserve">TimeBodyGyroscope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-mean-x">
              <w:r>
                <w:rPr>
                  <w:rStyle w:val="Hyperlink"/>
                  <w:b/>
                </w:rPr>
                <w:t xml:space="preserve">TimeBodyGyroscopeJerk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-mean-y">
              <w:r>
                <w:rPr>
                  <w:rStyle w:val="Hyperlink"/>
                  <w:b/>
                </w:rPr>
                <w:t xml:space="preserve">TimeBodyGyroscopeJerk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-mean-z">
              <w:r>
                <w:rPr>
                  <w:rStyle w:val="Hyperlink"/>
                  <w:b/>
                </w:rPr>
                <w:t xml:space="preserve">TimeBodyGyroscopeJerk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-std-x">
              <w:r>
                <w:rPr>
                  <w:rStyle w:val="Hyperlink"/>
                  <w:b/>
                </w:rPr>
                <w:t xml:space="preserve">TimeBodyGyroscopeJerk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-std-y">
              <w:r>
                <w:rPr>
                  <w:rStyle w:val="Hyperlink"/>
                  <w:b/>
                </w:rPr>
                <w:t xml:space="preserve">TimeBodyGyroscopeJerk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-std-z">
              <w:r>
                <w:rPr>
                  <w:rStyle w:val="Hyperlink"/>
                  <w:b/>
                </w:rPr>
                <w:t xml:space="preserve">TimeBodyGyroscopeJerk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magnitude-mean">
              <w:r>
                <w:rPr>
                  <w:rStyle w:val="Hyperlink"/>
                  <w:b/>
                </w:rPr>
                <w:t xml:space="preserve">TimeBodyAccelerometerMagnitude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magnitude-std">
              <w:r>
                <w:rPr>
                  <w:rStyle w:val="Hyperlink"/>
                  <w:b/>
                </w:rPr>
                <w:t xml:space="preserve">TimeBodyAccelerometerMagnitude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magnitude-mean">
              <w:r>
                <w:rPr>
                  <w:rStyle w:val="Hyperlink"/>
                  <w:b/>
                </w:rPr>
                <w:t xml:space="preserve">TimeGravityAccelerometerMagnitude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magnitude-std">
              <w:r>
                <w:rPr>
                  <w:rStyle w:val="Hyperlink"/>
                  <w:b/>
                </w:rPr>
                <w:t xml:space="preserve">TimeGravityAccelerometerMagnitude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magnitude-mean">
              <w:r>
                <w:rPr>
                  <w:rStyle w:val="Hyperlink"/>
                  <w:b/>
                </w:rPr>
                <w:t xml:space="preserve">TimeBodyAccelerometerJerkMagnitude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magnitude-std">
              <w:r>
                <w:rPr>
                  <w:rStyle w:val="Hyperlink"/>
                  <w:b/>
                </w:rPr>
                <w:t xml:space="preserve">TimeBodyAccelerometerJerkMagnitude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magnitude-mean">
              <w:r>
                <w:rPr>
                  <w:rStyle w:val="Hyperlink"/>
                  <w:b/>
                </w:rPr>
                <w:t xml:space="preserve">TimeBodyGyroscopeMagnitude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magnitude-std">
              <w:r>
                <w:rPr>
                  <w:rStyle w:val="Hyperlink"/>
                  <w:b/>
                </w:rPr>
                <w:t xml:space="preserve">TimeBodyGyroscopeMagnitude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magnitude-mean">
              <w:r>
                <w:rPr>
                  <w:rStyle w:val="Hyperlink"/>
                  <w:b/>
                </w:rPr>
                <w:t xml:space="preserve">TimeBodyGyroscopeJerkMagnitude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magnitude-std">
              <w:r>
                <w:rPr>
                  <w:rStyle w:val="Hyperlink"/>
                  <w:b/>
                </w:rPr>
                <w:t xml:space="preserve">TimeBodyGyroscopeJerkMagnitude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-mean-x">
              <w:r>
                <w:rPr>
                  <w:rStyle w:val="Hyperlink"/>
                  <w:b/>
                </w:rPr>
                <w:t xml:space="preserve">FreqBodyAccelerometer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-mean-y">
              <w:r>
                <w:rPr>
                  <w:rStyle w:val="Hyperlink"/>
                  <w:b/>
                </w:rPr>
                <w:t xml:space="preserve">FreqBodyAccelerometer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-mean-z">
              <w:r>
                <w:rPr>
                  <w:rStyle w:val="Hyperlink"/>
                  <w:b/>
                </w:rPr>
                <w:t xml:space="preserve">FreqBodyAccelerometer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-std-x">
              <w:r>
                <w:rPr>
                  <w:rStyle w:val="Hyperlink"/>
                  <w:b/>
                </w:rPr>
                <w:t xml:space="preserve">FreqBodyAccelerometer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-std-y">
              <w:r>
                <w:rPr>
                  <w:rStyle w:val="Hyperlink"/>
                  <w:b/>
                </w:rPr>
                <w:t xml:space="preserve">FreqBodyAccelerometer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-std-z">
              <w:r>
                <w:rPr>
                  <w:rStyle w:val="Hyperlink"/>
                  <w:b/>
                </w:rPr>
                <w:t xml:space="preserve">FreqBodyAccelerometer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-meanfreq-x">
              <w:r>
                <w:rPr>
                  <w:rStyle w:val="Hyperlink"/>
                  <w:b/>
                </w:rPr>
                <w:t xml:space="preserve">FreqBodyAccelerometer-MeanFreq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-meanfreq-y">
              <w:r>
                <w:rPr>
                  <w:rStyle w:val="Hyperlink"/>
                  <w:b/>
                </w:rPr>
                <w:t xml:space="preserve">FreqBodyAccelerometer-MeanFreq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-meanfreq-z">
              <w:r>
                <w:rPr>
                  <w:rStyle w:val="Hyperlink"/>
                  <w:b/>
                </w:rPr>
                <w:t xml:space="preserve">FreqBodyAccelerometer-MeanFreq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jerk-mean-x">
              <w:r>
                <w:rPr>
                  <w:rStyle w:val="Hyperlink"/>
                  <w:b/>
                </w:rPr>
                <w:t xml:space="preserve">FreqBodyAccelerometerJerk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jerk-mean-y">
              <w:r>
                <w:rPr>
                  <w:rStyle w:val="Hyperlink"/>
                  <w:b/>
                </w:rPr>
                <w:t xml:space="preserve">FreqBodyAccelerometerJerk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jerk-mean-z">
              <w:r>
                <w:rPr>
                  <w:rStyle w:val="Hyperlink"/>
                  <w:b/>
                </w:rPr>
                <w:t xml:space="preserve">FreqBodyAccelerometerJerk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jerk-std-x">
              <w:r>
                <w:rPr>
                  <w:rStyle w:val="Hyperlink"/>
                  <w:b/>
                </w:rPr>
                <w:t xml:space="preserve">FreqBodyAccelerometerJerk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jerk-std-y">
              <w:r>
                <w:rPr>
                  <w:rStyle w:val="Hyperlink"/>
                  <w:b/>
                </w:rPr>
                <w:t xml:space="preserve">FreqBodyAccelerometerJerk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jerk-std-z">
              <w:r>
                <w:rPr>
                  <w:rStyle w:val="Hyperlink"/>
                  <w:b/>
                </w:rPr>
                <w:t xml:space="preserve">FreqBodyAccelerometerJerk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jerk-meanfreq-x">
              <w:r>
                <w:rPr>
                  <w:rStyle w:val="Hyperlink"/>
                  <w:b/>
                </w:rPr>
                <w:t xml:space="preserve">FreqBodyAccelerometerJerk-MeanFreq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jerk-meanfreq-y">
              <w:r>
                <w:rPr>
                  <w:rStyle w:val="Hyperlink"/>
                  <w:b/>
                </w:rPr>
                <w:t xml:space="preserve">FreqBodyAccelerometerJerk-MeanFreq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jerk-meanfreq-z">
              <w:r>
                <w:rPr>
                  <w:rStyle w:val="Hyperlink"/>
                  <w:b/>
                </w:rPr>
                <w:t xml:space="preserve">FreqBodyAccelerometerJerk-MeanFreq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gyroscope-mean-x">
              <w:r>
                <w:rPr>
                  <w:rStyle w:val="Hyperlink"/>
                  <w:b/>
                </w:rPr>
                <w:t xml:space="preserve">FreqBodyGyroscope-Mean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gyroscope-mean-y">
              <w:r>
                <w:rPr>
                  <w:rStyle w:val="Hyperlink"/>
                  <w:b/>
                </w:rPr>
                <w:t xml:space="preserve">FreqBodyGyroscope-Mean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gyroscope-mean-z">
              <w:r>
                <w:rPr>
                  <w:rStyle w:val="Hyperlink"/>
                  <w:b/>
                </w:rPr>
                <w:t xml:space="preserve">FreqBodyGyroscope-Mean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gyroscope-std-x">
              <w:r>
                <w:rPr>
                  <w:rStyle w:val="Hyperlink"/>
                  <w:b/>
                </w:rPr>
                <w:t xml:space="preserve">FreqBodyGyroscope-Std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gyroscope-std-y">
              <w:r>
                <w:rPr>
                  <w:rStyle w:val="Hyperlink"/>
                  <w:b/>
                </w:rPr>
                <w:t xml:space="preserve">FreqBodyGyroscope-Std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gyroscope-std-z">
              <w:r>
                <w:rPr>
                  <w:rStyle w:val="Hyperlink"/>
                  <w:b/>
                </w:rPr>
                <w:t xml:space="preserve">FreqBodyGyroscope-Std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gyroscope-meanfreq-x">
              <w:r>
                <w:rPr>
                  <w:rStyle w:val="Hyperlink"/>
                  <w:b/>
                </w:rPr>
                <w:t xml:space="preserve">FreqBodyGyroscope-MeanFreq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gyroscope-meanfreq-y">
              <w:r>
                <w:rPr>
                  <w:rStyle w:val="Hyperlink"/>
                  <w:b/>
                </w:rPr>
                <w:t xml:space="preserve">FreqBodyGyroscope-MeanFreq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gyroscope-meanfreq-z">
              <w:r>
                <w:rPr>
                  <w:rStyle w:val="Hyperlink"/>
                  <w:b/>
                </w:rPr>
                <w:t xml:space="preserve">FreqBodyGyroscope-MeanFreq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magnitude-mean">
              <w:r>
                <w:rPr>
                  <w:rStyle w:val="Hyperlink"/>
                  <w:b/>
                </w:rPr>
                <w:t xml:space="preserve">FreqBodyAccelerometerMagnitude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magnitude-std">
              <w:r>
                <w:rPr>
                  <w:rStyle w:val="Hyperlink"/>
                  <w:b/>
                </w:rPr>
                <w:t xml:space="preserve">FreqBodyAccelerometerMagnitude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magnitude-meanfreq">
              <w:r>
                <w:rPr>
                  <w:rStyle w:val="Hyperlink"/>
                  <w:b/>
                </w:rPr>
                <w:t xml:space="preserve">FreqBodyAccelerometerMagnitude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jerkmagnitude-mean">
              <w:r>
                <w:rPr>
                  <w:rStyle w:val="Hyperlink"/>
                  <w:b/>
                </w:rPr>
                <w:t xml:space="preserve">FreqBodyAccelerometerJerkMagnitude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accelerometerjerkmagnitude-std">
              <w:r>
                <w:rPr>
                  <w:rStyle w:val="Hyperlink"/>
                  <w:b/>
                </w:rPr>
                <w:t xml:space="preserve">FreqBodyAccelerometerJerkMagnitude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96102e64678641dfceb605e3bb68d02559b8b8a">
              <w:r>
                <w:rPr>
                  <w:rStyle w:val="Hyperlink"/>
                  <w:b/>
                </w:rPr>
                <w:t xml:space="preserve">FreqBodyAccelerometerJerkMagnitude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gyroscopemagnitude-mean">
              <w:r>
                <w:rPr>
                  <w:rStyle w:val="Hyperlink"/>
                  <w:b/>
                </w:rPr>
                <w:t xml:space="preserve">FreqBodyGyroscopeMagnitude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gyroscopemagnitude-std">
              <w:r>
                <w:rPr>
                  <w:rStyle w:val="Hyperlink"/>
                  <w:b/>
                </w:rPr>
                <w:t xml:space="preserve">FreqBodyGyroscopeMagnitude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gyroscopemagnitude-meanfreq">
              <w:r>
                <w:rPr>
                  <w:rStyle w:val="Hyperlink"/>
                  <w:b/>
                </w:rPr>
                <w:t xml:space="preserve">FreqBodyGyroscopeMagnitude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gyroscopejerkmagnitude-mean">
              <w:r>
                <w:rPr>
                  <w:rStyle w:val="Hyperlink"/>
                  <w:b/>
                </w:rPr>
                <w:t xml:space="preserve">FreqBodyGyroscopeJerkMagnitude-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gyroscopejerkmagnitude-std">
              <w:r>
                <w:rPr>
                  <w:rStyle w:val="Hyperlink"/>
                  <w:b/>
                </w:rPr>
                <w:t xml:space="preserve">FreqBodyGyroscopeJerkMagnitude-St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bodygyroscopejerkmagnitude-meanfreq">
              <w:r>
                <w:rPr>
                  <w:rStyle w:val="Hyperlink"/>
                  <w:b/>
                </w:rPr>
                <w:t xml:space="preserve">FreqBodyGyroscopeJerkMagnitude-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activitytype"/>
      <w:r>
        <w:t xml:space="preserve">ActivityType</w:t>
      </w:r>
      <w:bookmarkEnd w:id="23"/>
    </w:p>
    <w:tbl>
      <w:tblPr>
        <w:tblStyle w:val="Table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LAY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1-Activity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ubjectid"/>
      <w:r>
        <w:t xml:space="preserve">SubjectId</w:t>
      </w:r>
      <w:bookmarkEnd w:id="25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2-Subject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imebodyaccelerometer-mean-x"/>
      <w:r>
        <w:t xml:space="preserve">TimeBodyAccelerometer-Mean-X</w:t>
      </w:r>
      <w:bookmarkEnd w:id="2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3-TimeBodyAccelerometer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imebodyaccelerometer-mean-y"/>
      <w:r>
        <w:t xml:space="preserve">TimeBodyAccelerometer-Mean-Y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4-TimeBodyAccelerometer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imebodyaccelerometer-mean-z"/>
      <w:r>
        <w:t xml:space="preserve">TimeBodyAccelerometer-Mean-Z</w:t>
      </w:r>
      <w:bookmarkEnd w:id="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5-TimeBodyAccelerometer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imebodyaccelerometer-std-x"/>
      <w:r>
        <w:t xml:space="preserve">TimeBodyAccelerometer-Std-X</w:t>
      </w:r>
      <w:bookmarkEnd w:id="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6-TimeBodyAccelerometer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imebodyaccelerometer-std-y"/>
      <w:r>
        <w:t xml:space="preserve">TimeBodyAccelerometer-Std-Y</w:t>
      </w:r>
      <w:bookmarkEnd w:id="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7-TimeBodyAccelerometer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imebodyaccelerometer-std-z"/>
      <w:r>
        <w:t xml:space="preserve">TimeBodyAccelerometer-Std-Z</w:t>
      </w:r>
      <w:bookmarkEnd w:id="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8-TimeBodyAccelerometer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imegravityaccelerometer-mean-x"/>
      <w:r>
        <w:t xml:space="preserve">TimeGravityAccelerometer-Mean-X</w:t>
      </w:r>
      <w:bookmarkEnd w:id="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9-TimeGravityAccelerometer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imegravityaccelerometer-mean-y"/>
      <w:r>
        <w:t xml:space="preserve">TimeGravityAccelerometer-Mean-Y</w:t>
      </w:r>
      <w:bookmarkEnd w:id="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10-TimeGravityAccelerometer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imegravityaccelerometer-mean-z"/>
      <w:r>
        <w:t xml:space="preserve">TimeGravityAccelerometer-Mean-Z</w:t>
      </w:r>
      <w:bookmarkEnd w:id="4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11-TimeGravityAccelerometer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imegravityaccelerometer-std-x"/>
      <w:r>
        <w:t xml:space="preserve">TimeGravityAccelerometer-Std-X</w:t>
      </w:r>
      <w:bookmarkEnd w:id="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12-TimeGravityAccelerometer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imegravityaccelerometer-std-y"/>
      <w:r>
        <w:t xml:space="preserve">TimeGravityAccelerometer-Std-Y</w:t>
      </w:r>
      <w:bookmarkEnd w:id="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13-TimeGravityAccelerometer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imegravityaccelerometer-std-z"/>
      <w:r>
        <w:t xml:space="preserve">TimeGravityAccelerometer-Std-Z</w:t>
      </w:r>
      <w:bookmarkEnd w:id="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14-TimeGravityAccelerometer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imebodyaccelerometerjerk-mean-x"/>
      <w:r>
        <w:t xml:space="preserve">TimeBodyAccelerometerJerk-Mean-X</w:t>
      </w:r>
      <w:bookmarkEnd w:id="51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15-TimeBodyAccelerometerJerk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imebodyaccelerometerjerk-mean-y"/>
      <w:r>
        <w:t xml:space="preserve">TimeBodyAccelerometerJerk-Mean-Y</w:t>
      </w:r>
      <w:bookmarkEnd w:id="5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16-TimeBodyAccelerometerJerk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imebodyaccelerometerjerk-mean-z"/>
      <w:r>
        <w:t xml:space="preserve">TimeBodyAccelerometerJerk-Mean-Z</w:t>
      </w:r>
      <w:bookmarkEnd w:id="5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17-TimeBodyAccelerometer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imebodyaccelerometerjerk-std-x"/>
      <w:r>
        <w:t xml:space="preserve">TimeBodyAccelerometerJerk-Std-X</w:t>
      </w:r>
      <w:bookmarkEnd w:id="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18-TimeBodyAccelerometerJerk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imebodyaccelerometerjerk-std-y"/>
      <w:r>
        <w:t xml:space="preserve">TimeBodyAccelerometerJerk-Std-Y</w:t>
      </w:r>
      <w:bookmarkEnd w:id="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19-TimeBodyAccelerometerJerk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imebodyaccelerometerjerk-std-z"/>
      <w:r>
        <w:t xml:space="preserve">TimeBodyAccelerometerJerk-Std-Z</w:t>
      </w:r>
      <w:bookmarkEnd w:id="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20-TimeBodyAccelerometerJerk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imebodygyroscope-mean-x"/>
      <w:r>
        <w:t xml:space="preserve">TimeBodyGyroscope-Mean-X</w:t>
      </w:r>
      <w:bookmarkEnd w:id="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21-TimeBodyGyroscope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imebodygyroscope-mean-y"/>
      <w:r>
        <w:t xml:space="preserve">TimeBodyGyroscope-Mean-Y</w:t>
      </w:r>
      <w:bookmarkEnd w:id="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22-TimeBodyGyroscope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timebodygyroscope-mean-z"/>
      <w:r>
        <w:t xml:space="preserve">TimeBodyGyroscope-Mean-Z</w:t>
      </w:r>
      <w:bookmarkEnd w:id="6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23-TimeBodyGyroscope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timebodygyroscope-std-x"/>
      <w:r>
        <w:t xml:space="preserve">TimeBodyGyroscope-Std-X</w:t>
      </w:r>
      <w:bookmarkEnd w:id="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24-TimeBodyGyroscope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timebodygyroscope-std-y"/>
      <w:r>
        <w:t xml:space="preserve">TimeBodyGyroscope-Std-Y</w:t>
      </w:r>
      <w:bookmarkEnd w:id="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25-TimeBodyGyroscope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timebodygyroscope-std-z"/>
      <w:r>
        <w:t xml:space="preserve">TimeBodyGyroscope-Std-Z</w:t>
      </w:r>
      <w:bookmarkEnd w:id="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26-TimeBodyGyroscope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timebodygyroscopejerk-mean-x"/>
      <w:r>
        <w:t xml:space="preserve">TimeBodyGyroscopeJerk-Mean-X</w:t>
      </w:r>
      <w:bookmarkEnd w:id="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27-TimeBodyGyroscopeJerk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timebodygyroscopejerk-mean-y"/>
      <w:r>
        <w:t xml:space="preserve">TimeBodyGyroscopeJerk-Mean-Y</w:t>
      </w:r>
      <w:bookmarkEnd w:id="7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28-TimeBodyGyroscopeJerk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timebodygyroscopejerk-mean-z"/>
      <w:r>
        <w:t xml:space="preserve">TimeBodyGyroscopeJerk-Mean-Z</w:t>
      </w:r>
      <w:bookmarkEnd w:id="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29-TimeBodyGyroscope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timebodygyroscopejerk-std-x"/>
      <w:r>
        <w:t xml:space="preserve">TimeBodyGyroscopeJerk-Std-X</w:t>
      </w:r>
      <w:bookmarkEnd w:id="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30-TimeBodyGyroscopeJerk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timebodygyroscopejerk-std-y"/>
      <w:r>
        <w:t xml:space="preserve">TimeBodyGyroscopeJerk-Std-Y</w:t>
      </w:r>
      <w:bookmarkEnd w:id="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31-TimeBodyGyroscopeJerk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timebodygyroscopejerk-std-z"/>
      <w:r>
        <w:t xml:space="preserve">TimeBodyGyroscopeJerk-Std-Z</w:t>
      </w:r>
      <w:bookmarkEnd w:id="8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32-TimeBodyGyroscopeJerk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timebodyaccelerometermagnitude-mean"/>
      <w:r>
        <w:t xml:space="preserve">TimeBodyAccelerometerMagnitude-Mean</w:t>
      </w:r>
      <w:bookmarkEnd w:id="8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33-TimeBodyAccelerometer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timebodyaccelerometermagnitude-std"/>
      <w:r>
        <w:t xml:space="preserve">TimeBodyAccelerometerMagnitude-Std</w:t>
      </w:r>
      <w:bookmarkEnd w:id="8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34-TimeBodyAccelerometerMagnitude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timegravityaccelerometermagnitude-mean"/>
      <w:r>
        <w:t xml:space="preserve">TimeGravityAccelerometerMagnitude-Mean</w:t>
      </w:r>
      <w:bookmarkEnd w:id="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35-TimeGravityAccelerometer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timegravityaccelerometermagnitude-std"/>
      <w:r>
        <w:t xml:space="preserve">TimeGravityAccelerometerMagnitude-Std</w:t>
      </w:r>
      <w:bookmarkEnd w:id="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36-TimeGravityAccelerometerMagnitude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timebodyaccelerometerjerkmagnitude-mean"/>
      <w:r>
        <w:t xml:space="preserve">TimeBodyAccelerometerJerkMagnitude-Mean</w:t>
      </w:r>
      <w:bookmarkEnd w:id="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37-TimeBodyAccelerometerJerk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timebodyaccelerometerjerkmagnitude-std"/>
      <w:r>
        <w:t xml:space="preserve">TimeBodyAccelerometerJerkMagnitude-Std</w:t>
      </w:r>
      <w:bookmarkEnd w:id="9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38-TimeBodyAccelerometerJerkMagnitude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timebodygyroscopemagnitude-mean"/>
      <w:r>
        <w:t xml:space="preserve">TimeBodyGyroscopeMagnitude-Mean</w:t>
      </w:r>
      <w:bookmarkEnd w:id="9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39-TimeBodyGyroscope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timebodygyroscopemagnitude-std"/>
      <w:r>
        <w:t xml:space="preserve">TimeBodyGyroscopeMagnitude-Std</w:t>
      </w:r>
      <w:bookmarkEnd w:id="10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40-TimeBodyGyroscopeMagnitude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timebodygyroscopejerkmagnitude-mean"/>
      <w:r>
        <w:t xml:space="preserve">TimeBodyGyroscopeJerkMagnitude-Mean</w:t>
      </w:r>
      <w:bookmarkEnd w:id="10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41-TimeBodyGyroscopeJerk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timebodygyroscopejerkmagnitude-std"/>
      <w:r>
        <w:t xml:space="preserve">TimeBodyGyroscopeJerkMagnitude-Std</w:t>
      </w:r>
      <w:bookmarkEnd w:id="10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42-TimeBodyGyroscopeJerkMagnitude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freqbodyaccelerometer-mean-x"/>
      <w:r>
        <w:t xml:space="preserve">FreqBodyAccelerometer-Mean-X</w:t>
      </w:r>
      <w:bookmarkEnd w:id="10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43-FreqBodyAccelerometer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freqbodyaccelerometer-mean-y"/>
      <w:r>
        <w:t xml:space="preserve">FreqBodyAccelerometer-Mean-Y</w:t>
      </w:r>
      <w:bookmarkEnd w:id="10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44-FreqBodyAccelerometer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reqbodyaccelerometer-mean-z"/>
      <w:r>
        <w:t xml:space="preserve">FreqBodyAccelerometer-Mean-Z</w:t>
      </w:r>
      <w:bookmarkEnd w:id="11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45-FreqBodyAccelerometer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freqbodyaccelerometer-std-x"/>
      <w:r>
        <w:t xml:space="preserve">FreqBodyAccelerometer-Std-X</w:t>
      </w:r>
      <w:bookmarkEnd w:id="11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46-FreqBodyAccelerometer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freqbodyaccelerometer-std-y"/>
      <w:r>
        <w:t xml:space="preserve">FreqBodyAccelerometer-Std-Y</w:t>
      </w:r>
      <w:bookmarkEnd w:id="11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47-FreqBodyAccelerometer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freqbodyaccelerometer-std-z"/>
      <w:r>
        <w:t xml:space="preserve">FreqBodyAccelerometer-Std-Z</w:t>
      </w:r>
      <w:bookmarkEnd w:id="11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48-FreqBodyAccelerometer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freqbodyaccelerometer-meanfreq-x"/>
      <w:r>
        <w:t xml:space="preserve">FreqBodyAccelerometer-MeanFreq-X</w:t>
      </w:r>
      <w:bookmarkEnd w:id="11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49-FreqBodyAccelerometer-MeanFreq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freqbodyaccelerometer-meanfreq-y"/>
      <w:r>
        <w:t xml:space="preserve">FreqBodyAccelerometer-MeanFreq-Y</w:t>
      </w:r>
      <w:bookmarkEnd w:id="12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50-FreqBodyAccelerometer-MeanFreq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freqbodyaccelerometer-meanfreq-z"/>
      <w:r>
        <w:t xml:space="preserve">FreqBodyAccelerometer-MeanFreq-Z</w:t>
      </w:r>
      <w:bookmarkEnd w:id="12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51-FreqBodyAccelerometer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freqbodyaccelerometerjerk-mean-x"/>
      <w:r>
        <w:t xml:space="preserve">FreqBodyAccelerometerJerk-Mean-X</w:t>
      </w:r>
      <w:bookmarkEnd w:id="12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52-FreqBodyAccelerometerJerk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freqbodyaccelerometerjerk-mean-y"/>
      <w:r>
        <w:t xml:space="preserve">FreqBodyAccelerometerJerk-Mean-Y</w:t>
      </w:r>
      <w:bookmarkEnd w:id="12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53-FreqBodyAccelerometerJerk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freqbodyaccelerometerjerk-mean-z"/>
      <w:r>
        <w:t xml:space="preserve">FreqBodyAccelerometerJerk-Mean-Z</w:t>
      </w:r>
      <w:bookmarkEnd w:id="1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54-FreqBodyAccelerometer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freqbodyaccelerometerjerk-std-x"/>
      <w:r>
        <w:t xml:space="preserve">FreqBodyAccelerometerJerk-Std-X</w:t>
      </w:r>
      <w:bookmarkEnd w:id="1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55-FreqBodyAccelerometerJerk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freqbodyaccelerometerjerk-std-y"/>
      <w:r>
        <w:t xml:space="preserve">FreqBodyAccelerometerJerk-Std-Y</w:t>
      </w:r>
      <w:bookmarkEnd w:id="13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56-FreqBodyAccelerometerJerk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freqbodyaccelerometerjerk-std-z"/>
      <w:r>
        <w:t xml:space="preserve">FreqBodyAccelerometerJerk-Std-Z</w:t>
      </w:r>
      <w:bookmarkEnd w:id="1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57-FreqBodyAccelerometerJerk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freqbodyaccelerometerjerk-meanfreq-x"/>
      <w:r>
        <w:t xml:space="preserve">FreqBodyAccelerometerJerk-MeanFreq-X</w:t>
      </w:r>
      <w:bookmarkEnd w:id="13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58-FreqBodyAccelerometerJerk-MeanFreq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freqbodyaccelerometerjerk-meanfreq-y"/>
      <w:r>
        <w:t xml:space="preserve">FreqBodyAccelerometerJerk-MeanFreq-Y</w:t>
      </w:r>
      <w:bookmarkEnd w:id="1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59-FreqBodyAccelerometerJerk-MeanFreq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freqbodyaccelerometerjerk-meanfreq-z"/>
      <w:r>
        <w:t xml:space="preserve">FreqBodyAccelerometerJerk-MeanFreq-Z</w:t>
      </w:r>
      <w:bookmarkEnd w:id="1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60-FreqBodyAccelerometerJerk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freqbodygyroscope-mean-x"/>
      <w:r>
        <w:t xml:space="preserve">FreqBodyGyroscope-Mean-X</w:t>
      </w:r>
      <w:bookmarkEnd w:id="14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61-FreqBodyGyroscope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freqbodygyroscope-mean-y"/>
      <w:r>
        <w:t xml:space="preserve">FreqBodyGyroscope-Mean-Y</w:t>
      </w:r>
      <w:bookmarkEnd w:id="1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62-FreqBodyGyroscope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freqbodygyroscope-mean-z"/>
      <w:r>
        <w:t xml:space="preserve">FreqBodyGyroscope-Mean-Z</w:t>
      </w:r>
      <w:bookmarkEnd w:id="1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63-FreqBodyGyroscope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freqbodygyroscope-std-x"/>
      <w:r>
        <w:t xml:space="preserve">FreqBodyGyroscope-Std-X</w:t>
      </w:r>
      <w:bookmarkEnd w:id="1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64-FreqBodyGyroscope-Std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freqbodygyroscope-std-y"/>
      <w:r>
        <w:t xml:space="preserve">FreqBodyGyroscope-Std-Y</w:t>
      </w:r>
      <w:bookmarkEnd w:id="1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65-FreqBodyGyroscope-Std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freqbodygyroscope-std-z"/>
      <w:r>
        <w:t xml:space="preserve">FreqBodyGyroscope-Std-Z</w:t>
      </w:r>
      <w:bookmarkEnd w:id="1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66-FreqBodyGyroscope-Std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freqbodygyroscope-meanfreq-x"/>
      <w:r>
        <w:t xml:space="preserve">FreqBodyGyroscope-MeanFreq-X</w:t>
      </w:r>
      <w:bookmarkEnd w:id="155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67-FreqBodyGyroscope-MeanFreq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freqbodygyroscope-meanfreq-y"/>
      <w:r>
        <w:t xml:space="preserve">FreqBodyGyroscope-MeanFreq-Y</w:t>
      </w:r>
      <w:bookmarkEnd w:id="1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68-FreqBodyGyroscope-MeanFreq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freqbodygyroscope-meanfreq-z"/>
      <w:r>
        <w:t xml:space="preserve">FreqBodyGyroscope-MeanFreq-Z</w:t>
      </w:r>
      <w:bookmarkEnd w:id="15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69-FreqBodyGyroscope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freqbodyaccelerometermagnitude-mean"/>
      <w:r>
        <w:t xml:space="preserve">FreqBodyAccelerometerMagnitude-Mean</w:t>
      </w:r>
      <w:bookmarkEnd w:id="1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70-FreqBodyAccelerometer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3" w:name="freqbodyaccelerometermagnitude-std"/>
      <w:r>
        <w:t xml:space="preserve">FreqBodyAccelerometerMagnitude-Std</w:t>
      </w:r>
      <w:bookmarkEnd w:id="1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71-FreqBodyAccelerometerMagnitude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5" w:name="freqbodyaccelerometermagnitude-meanfreq"/>
      <w:r>
        <w:t xml:space="preserve">FreqBodyAccelerometerMagnitude-MeanFreq</w:t>
      </w:r>
      <w:bookmarkEnd w:id="16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72-FreqBodyAccelerometerMagnitude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freqbodyaccelerometerjerkmagnitude-mean"/>
      <w:r>
        <w:t xml:space="preserve">FreqBodyAccelerometerJerkMagnitude-Mean</w:t>
      </w:r>
      <w:bookmarkEnd w:id="16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73-FreqBodyAccelerometerJerk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9" w:name="freqbodyaccelerometerjerkmagnitude-std"/>
      <w:r>
        <w:t xml:space="preserve">FreqBodyAccelerometerJerkMagnitude-Std</w:t>
      </w:r>
      <w:bookmarkEnd w:id="1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74-FreqBodyAccelerometerJerkMagnitude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1" w:name="X96102e64678641dfceb605e3bb68d02559b8b8a"/>
      <w:r>
        <w:t xml:space="preserve">FreqBodyAccelerometerJerkMagnitude-MeanFreq</w:t>
      </w:r>
      <w:bookmarkEnd w:id="17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75-FreqBodyAccelerometerJerkMagnitude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freqbodygyroscopemagnitude-mean"/>
      <w:r>
        <w:t xml:space="preserve">FreqBodyGyroscopeMagnitude-Mean</w:t>
      </w:r>
      <w:bookmarkEnd w:id="1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76-FreqBodyGyroscope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freqbodygyroscopemagnitude-std"/>
      <w:r>
        <w:t xml:space="preserve">FreqBodyGyroscopeMagnitude-Std</w:t>
      </w:r>
      <w:bookmarkEnd w:id="1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77-FreqBodyGyroscopeMagnitude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freqbodygyroscopemagnitude-meanfreq"/>
      <w:r>
        <w:t xml:space="preserve">FreqBodyGyroscopeMagnitude-MeanFreq</w:t>
      </w:r>
      <w:bookmarkEnd w:id="17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78-FreqBodyGyroscopeMagnitude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freqbodygyroscopejerkmagnitude-mean"/>
      <w:r>
        <w:t xml:space="preserve">FreqBodyGyroscopeJerkMagnitude-Mean</w:t>
      </w:r>
      <w:bookmarkEnd w:id="1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79-FreqBodyGyroscopeJerk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freqbodygyroscopejerkmagnitude-std"/>
      <w:r>
        <w:t xml:space="preserve">FreqBodyGyroscopeJerkMagnitude-Std</w:t>
      </w:r>
      <w:bookmarkEnd w:id="1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80-FreqBodyGyroscopeJerkMagnitude-S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3" w:name="freqbodygyroscopejerkmagnitude-meanfreq"/>
      <w:r>
        <w:t xml:space="preserve">FreqBodyGyroscopeJerkMagnitude-MeanFreq</w:t>
      </w:r>
      <w:bookmarkEnd w:id="18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Data_files/figure-docx/Var-81-FreqBodyGyroscopeJerkMagnitude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: error: invalid key: UPADHYAYA/.gitconfig (username:</w:t>
      </w:r>
      <w:r>
        <w:t xml:space="preserve"> </w:t>
      </w:r>
      <w:r>
        <w:rPr>
          <w:rStyle w:val="VerbatimChar"/>
        </w:rPr>
        <w:t xml:space="preserve">MANTHAN UPADHYAYA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Sun Jun 14 2020 14:10:22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MANTHAN UPADHYAYA/Desktop/R/CourseraR/GetCleanData/UCI HAR Dataset</w:t>
      </w:r>
    </w:p>
    <w:p>
      <w:pPr>
        <w:numPr>
          <w:numId w:val="1002"/>
          <w:ilvl w:val="0"/>
        </w:numPr>
      </w:pPr>
      <w:r>
        <w:t xml:space="preserve">dataMaid v1.4.0 [Pkg: 2019-12-10 from CRAN (R 3.6.3)]</w:t>
      </w:r>
    </w:p>
    <w:p>
      <w:pPr>
        <w:numPr>
          <w:numId w:val="1002"/>
          <w:ilvl w:val="0"/>
        </w:numPr>
      </w:pPr>
      <w:r>
        <w:t xml:space="preserve">R version 3.6.2 (2019-12-12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8363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tidyData, mode = c("summarize",  "visualize", "check"), smartNum = FALSE, file = "codebook_tidyData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tidyData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36" Target="media/rId36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38" Target="media/rId38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idyData</dc:title>
  <dc:creator/>
  <cp:keywords/>
  <dcterms:created xsi:type="dcterms:W3CDTF">2020-06-14T19:36:03Z</dcterms:created>
  <dcterms:modified xsi:type="dcterms:W3CDTF">2020-06-14T19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06-14 14:10:20</vt:lpwstr>
  </property>
  <property fmtid="{D5CDD505-2E9C-101B-9397-08002B2CF9AE}" pid="4" name="output">
    <vt:lpwstr/>
  </property>
  <property fmtid="{D5CDD505-2E9C-101B-9397-08002B2CF9AE}" pid="5" name="subtitle">
    <vt:lpwstr>Autogenerated data summary from dataMaid</vt:lpwstr>
  </property>
</Properties>
</file>